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6BF24CA3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Hyperlink"/>
          </w:rPr>
          <w:t xml:space="preserve">"Programming Fundamentals" course @ </w:t>
        </w:r>
        <w:r w:rsidRPr="00047C2B">
          <w:rPr>
            <w:rStyle w:val="Hyperlink"/>
            <w:noProof/>
          </w:rPr>
          <w:t>SoftUni</w:t>
        </w:r>
      </w:hyperlink>
      <w:r w:rsidRPr="00047C2B">
        <w:t>.</w:t>
      </w:r>
    </w:p>
    <w:p w14:paraId="02FA61F1" w14:textId="4F78C42D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Hyperlink"/>
          </w:rPr>
          <w:t>Judge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6A05277F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</w:t>
      </w:r>
      <w:r w:rsidR="00DF3F5F">
        <w:t>candidate interns</w:t>
      </w:r>
      <w:r w:rsidRPr="00047C2B">
        <w:t xml:space="preserve">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</w:t>
      </w:r>
      <w:r w:rsidR="00DF3F5F">
        <w:rPr>
          <w:rFonts w:cstheme="minorHAnsi"/>
        </w:rPr>
        <w:t>input</w:t>
      </w:r>
      <w:r w:rsidRPr="00047C2B">
        <w:rPr>
          <w:rFonts w:cstheme="minorHAnsi"/>
        </w:rPr>
        <w:t xml:space="preserve">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1569D3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highlight w:val="yellow"/>
          <w:lang w:val="bg-BG"/>
        </w:rPr>
      </w:pPr>
      <w:r w:rsidRPr="001569D3">
        <w:rPr>
          <w:rFonts w:cstheme="minorHAnsi"/>
          <w:highlight w:val="yellow"/>
        </w:rPr>
        <w:t xml:space="preserve">Check if the </w:t>
      </w:r>
      <w:r w:rsidRPr="001569D3">
        <w:rPr>
          <w:rFonts w:cstheme="minorHAnsi"/>
          <w:b/>
          <w:highlight w:val="yellow"/>
        </w:rPr>
        <w:t xml:space="preserve">contest is valid </w:t>
      </w:r>
      <w:r w:rsidRPr="001569D3">
        <w:rPr>
          <w:rFonts w:cstheme="minorHAnsi"/>
          <w:b/>
          <w:noProof/>
          <w:highlight w:val="yellow"/>
        </w:rPr>
        <w:t>(</w:t>
      </w:r>
      <w:r w:rsidRPr="001569D3">
        <w:rPr>
          <w:rFonts w:cstheme="minorHAnsi"/>
          <w:b/>
          <w:highlight w:val="yellow"/>
        </w:rPr>
        <w:t>if you received it in the first type of input</w:t>
      </w:r>
      <w:r w:rsidRPr="001569D3">
        <w:rPr>
          <w:rFonts w:cstheme="minorHAnsi"/>
          <w:b/>
          <w:noProof/>
          <w:highlight w:val="yellow"/>
        </w:rPr>
        <w:t>)</w:t>
      </w:r>
      <w:r w:rsidR="00E4105E" w:rsidRPr="001569D3">
        <w:rPr>
          <w:rFonts w:cstheme="minorHAnsi"/>
          <w:b/>
          <w:noProof/>
          <w:highlight w:val="yellow"/>
        </w:rPr>
        <w:t>;</w:t>
      </w:r>
    </w:p>
    <w:p w14:paraId="6DB6A9F0" w14:textId="60AB21DB" w:rsidR="00047C2B" w:rsidRPr="001569D3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highlight w:val="yellow"/>
          <w:lang w:val="bg-BG"/>
        </w:rPr>
      </w:pPr>
      <w:r w:rsidRPr="001569D3">
        <w:rPr>
          <w:rFonts w:cstheme="minorHAnsi"/>
          <w:highlight w:val="yellow"/>
        </w:rPr>
        <w:t xml:space="preserve">Check if the </w:t>
      </w:r>
      <w:r w:rsidRPr="001569D3">
        <w:rPr>
          <w:rFonts w:cstheme="minorHAnsi"/>
          <w:b/>
          <w:highlight w:val="yellow"/>
        </w:rPr>
        <w:t>password is correct for the given contest</w:t>
      </w:r>
      <w:r w:rsidR="00E4105E" w:rsidRPr="001569D3">
        <w:rPr>
          <w:rFonts w:cstheme="minorHAnsi"/>
          <w:b/>
          <w:highlight w:val="yellow"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58BE3087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 After that</w:t>
      </w:r>
      <w:r w:rsidR="00DF3F5F">
        <w:rPr>
          <w:rFonts w:cstheme="minorHAnsi"/>
        </w:rPr>
        <w:t>,</w:t>
      </w:r>
      <w:r w:rsidR="00047C2B" w:rsidRPr="00047C2B">
        <w:rPr>
          <w:rFonts w:cstheme="minorHAnsi"/>
        </w:rPr>
        <w:t xml:space="preserve">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</w:t>
      </w:r>
      <w:r w:rsidR="00DF3F5F">
        <w:rPr>
          <w:rFonts w:cstheme="minorHAnsi"/>
          <w:b/>
        </w:rPr>
        <w:t>,</w:t>
      </w:r>
      <w:r w:rsidR="00047C2B" w:rsidRPr="00047C2B">
        <w:rPr>
          <w:rFonts w:cstheme="minorHAnsi"/>
          <w:b/>
        </w:rPr>
        <w:t xml:space="preserve">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: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}=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13589ECF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>On the first line</w:t>
      </w:r>
      <w:r w:rsidR="00DF3F5F">
        <w:t>,</w:t>
      </w:r>
      <w:r w:rsidRPr="00047C2B">
        <w:t xml:space="preserve">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user1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r w:rsidRPr="006C3722">
        <w:rPr>
          <w:rFonts w:ascii="Consolas" w:hAnsi="Consolas" w:cstheme="minorHAnsi"/>
          <w:b/>
        </w:rPr>
        <w:t>#  {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:,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>
        <w:tc>
          <w:tcPr>
            <w:tcW w:w="5176" w:type="dxa"/>
          </w:tcPr>
          <w:p w14:paraId="5073B317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>
        <w:tc>
          <w:tcPr>
            <w:tcW w:w="5176" w:type="dxa"/>
          </w:tcPr>
          <w:p w14:paraId="335553B2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69D054B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>are strings</w:t>
      </w:r>
      <w:r w:rsidR="00DF3F5F">
        <w:rPr>
          <w:rFonts w:cstheme="minorHAnsi"/>
          <w:noProof/>
        </w:rPr>
        <w:t>. T</w:t>
      </w:r>
      <w:r w:rsidRPr="00047C2B">
        <w:rPr>
          <w:rFonts w:cstheme="minorHAnsi"/>
          <w:noProof/>
        </w:rPr>
        <w:t xml:space="preserve">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="00DF3F5F">
        <w:rPr>
          <w:rFonts w:cstheme="minorHAnsi"/>
          <w:noProof/>
        </w:rPr>
        <w:t>. I</w:t>
      </w:r>
      <w:r w:rsidRPr="00047C2B">
        <w:rPr>
          <w:rFonts w:cstheme="minorHAnsi"/>
          <w:noProof/>
        </w:rPr>
        <w:t>f he is participating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6F243862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="00DF3F5F">
        <w:rPr>
          <w:rFonts w:cstheme="minorHAnsi"/>
          <w:noProof/>
        </w:rPr>
        <w:t>. F</w:t>
      </w:r>
      <w:r w:rsidRPr="00047C2B">
        <w:rPr>
          <w:rFonts w:cstheme="minorHAnsi"/>
          <w:noProof/>
        </w:rPr>
        <w:t>or each contest</w:t>
      </w:r>
      <w:r w:rsidR="00DF3F5F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print the participants </w:t>
      </w:r>
      <w:r w:rsidRPr="00047C2B">
        <w:rPr>
          <w:rFonts w:cstheme="minorHAnsi"/>
          <w:b/>
          <w:noProof/>
        </w:rPr>
        <w:t>ordered by points in descending order</w:t>
      </w:r>
      <w:r w:rsidR="00DF3F5F">
        <w:rPr>
          <w:rFonts w:cstheme="minorHAnsi"/>
          <w:b/>
          <w:noProof/>
        </w:rPr>
        <w:t xml:space="preserve"> and then</w:t>
      </w:r>
      <w:r w:rsidRPr="00047C2B">
        <w:rPr>
          <w:rFonts w:cstheme="minorHAnsi"/>
          <w:b/>
          <w:noProof/>
        </w:rPr>
        <w:t xml:space="preserve">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>
        <w:tc>
          <w:tcPr>
            <w:tcW w:w="3436" w:type="dxa"/>
          </w:tcPr>
          <w:p w14:paraId="419AF3B8" w14:textId="4F077099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>
        <w:tc>
          <w:tcPr>
            <w:tcW w:w="3436" w:type="dxa"/>
          </w:tcPr>
          <w:p w14:paraId="3591EB72" w14:textId="3126F2A5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5B7AEFB2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</w:t>
      </w:r>
      <w:r w:rsidR="00DF3F5F">
        <w:rPr>
          <w:rFonts w:cstheme="minorHAnsi"/>
          <w:noProof/>
        </w:rPr>
        <w:t>. H</w:t>
      </w:r>
      <w:r w:rsidR="00047C2B" w:rsidRPr="00047C2B">
        <w:rPr>
          <w:rFonts w:cstheme="minorHAnsi"/>
          <w:noProof/>
        </w:rPr>
        <w:t xml:space="preserve">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 xml:space="preserve">master of the Challenger tier. So he watches </w:t>
      </w:r>
      <w:r w:rsidR="00DF3F5F">
        <w:rPr>
          <w:rFonts w:cstheme="minorHAnsi"/>
          <w:noProof/>
        </w:rPr>
        <w:t>the statistics in the tier carefully</w:t>
      </w:r>
      <w:r w:rsidR="00047C2B" w:rsidRPr="00047C2B">
        <w:rPr>
          <w:rFonts w:cstheme="minorHAnsi"/>
          <w:noProof/>
        </w:rPr>
        <w:t>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-&gt; {position} -&gt; {skill}</w:t>
      </w:r>
      <w:r w:rsidRPr="00E4105E">
        <w:rPr>
          <w:rFonts w:asciiTheme="minorHAnsi" w:hAnsiTheme="minorHAnsi" w:cstheme="minorHAnsi"/>
          <w:b w:val="0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vs {player}</w:t>
      </w:r>
      <w:r w:rsidRPr="00E4105E">
        <w:rPr>
          <w:rFonts w:asciiTheme="minorHAnsi" w:hAnsiTheme="minorHAnsi" w:cstheme="minorHAnsi"/>
          <w:b w:val="0"/>
        </w:rPr>
        <w:t>"</w:t>
      </w:r>
    </w:p>
    <w:p w14:paraId="01044C24" w14:textId="62DA8C3B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>are strings</w:t>
      </w:r>
      <w:r w:rsidR="00DF3F5F">
        <w:rPr>
          <w:noProof/>
        </w:rPr>
        <w:t>. T</w:t>
      </w:r>
      <w:r w:rsidRPr="00047C2B">
        <w:rPr>
          <w:noProof/>
        </w:rPr>
        <w:t xml:space="preserve">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1A798B5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>, add him to the player pool</w:t>
      </w:r>
      <w:r w:rsidR="00DF3F5F">
        <w:rPr>
          <w:noProof/>
        </w:rPr>
        <w:t>. I</w:t>
      </w:r>
      <w:r w:rsidRPr="00047C2B">
        <w:rPr>
          <w:noProof/>
        </w:rPr>
        <w:t xml:space="preserve">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65A5ED44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</w:t>
      </w:r>
      <w:r w:rsidR="00DF3F5F">
        <w:t>,</w:t>
      </w:r>
      <w:r w:rsidRPr="00047C2B">
        <w:t xml:space="preserve">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="00DF3F5F">
        <w:rPr>
          <w:b/>
        </w:rPr>
        <w:t>,</w:t>
      </w:r>
      <w:r w:rsidRPr="00047C2B">
        <w:t xml:space="preserve"> and they both continue in the Season.</w:t>
      </w:r>
    </w:p>
    <w:p w14:paraId="5133451A" w14:textId="298C364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="00DF3F5F">
        <w:rPr>
          <w:b/>
        </w:rPr>
        <w:t>,</w:t>
      </w:r>
      <w:r w:rsidRPr="00047C2B">
        <w:t xml:space="preserve"> and both continue in the Season.</w:t>
      </w:r>
    </w:p>
    <w:p w14:paraId="36EED17C" w14:textId="71F8E026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</w:t>
      </w:r>
      <w:r w:rsidR="00DF3F5F">
        <w:rPr>
          <w:b/>
          <w:noProof/>
        </w:rPr>
        <w:t xml:space="preserve"> and then</w:t>
      </w:r>
      <w:r w:rsidRPr="00047C2B">
        <w:rPr>
          <w:b/>
          <w:noProof/>
        </w:rPr>
        <w:t xml:space="preserve">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3CF16146" w:rsidR="00047C2B" w:rsidRPr="00047C2B" w:rsidRDefault="00047C2B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</w:t>
            </w:r>
            <w:r w:rsidR="00DF3F5F">
              <w:rPr>
                <w:rFonts w:cstheme="minorHAnsi"/>
                <w:bCs/>
                <w:noProof/>
              </w:rPr>
              <w:t>,</w:t>
            </w:r>
            <w:r w:rsidRPr="00047C2B">
              <w:rPr>
                <w:rFonts w:cstheme="minorHAnsi"/>
                <w:bCs/>
                <w:noProof/>
              </w:rPr>
              <w:t xml:space="preserve"> so the duel isn't valid.</w:t>
            </w:r>
          </w:p>
          <w:p w14:paraId="58EBFAF6" w14:textId="77777777" w:rsidR="00047C2B" w:rsidRPr="00047C2B" w:rsidRDefault="00047C2B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132DA02F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>Snow White loves her dwarfs, but there are so many</w:t>
      </w:r>
      <w:r w:rsidR="00DF3F5F">
        <w:rPr>
          <w:noProof/>
        </w:rPr>
        <w:t>,</w:t>
      </w:r>
      <w:r w:rsidRPr="00047C2B">
        <w:rPr>
          <w:noProof/>
        </w:rPr>
        <w:t xml:space="preserve">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5866F82D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</w:t>
      </w:r>
      <w:r w:rsidR="00DF3F5F">
        <w:rPr>
          <w:noProof/>
        </w:rPr>
        <w:t>,</w:t>
      </w:r>
      <w:r w:rsidRPr="00047C2B">
        <w:rPr>
          <w:noProof/>
        </w:rPr>
        <w:t xml:space="preserve">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4F2BD93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33C0521D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</w:t>
      </w:r>
      <w:r w:rsidR="00DF3F5F">
        <w:rPr>
          <w:noProof/>
        </w:rPr>
        <w:t>as</w:t>
      </w:r>
      <w:r w:rsidRPr="00047C2B">
        <w:rPr>
          <w:noProof/>
        </w:rPr>
        <w:t xml:space="preserve">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hatColor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46C4696A" w:rsidR="00047C2B" w:rsidRPr="00233EA6" w:rsidRDefault="00DF3F5F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It a</w:t>
      </w:r>
      <w:r w:rsidR="00047C2B" w:rsidRPr="00047C2B">
        <w:rPr>
          <w:rFonts w:cstheme="minorHAnsi"/>
          <w:noProof/>
        </w:rPr>
        <w:t xml:space="preserve">llowed working </w:t>
      </w:r>
      <w:r w:rsidR="00047C2B" w:rsidRPr="00047C2B">
        <w:rPr>
          <w:rFonts w:cstheme="minorHAnsi"/>
          <w:b/>
          <w:noProof/>
        </w:rPr>
        <w:t>time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memory</w:t>
      </w:r>
      <w:r w:rsidR="00047C2B" w:rsidRPr="00047C2B">
        <w:rPr>
          <w:rFonts w:cstheme="minorHAnsi"/>
          <w:noProof/>
        </w:rPr>
        <w:t xml:space="preserve">: </w:t>
      </w:r>
      <w:r w:rsidR="00047C2B" w:rsidRPr="00047C2B">
        <w:rPr>
          <w:rFonts w:cstheme="minorHAnsi"/>
          <w:b/>
          <w:noProof/>
        </w:rPr>
        <w:t>100ms</w:t>
      </w:r>
      <w:r w:rsidR="00047C2B" w:rsidRPr="00047C2B">
        <w:rPr>
          <w:rFonts w:cstheme="minorHAnsi"/>
          <w:noProof/>
        </w:rPr>
        <w:t>/</w:t>
      </w:r>
      <w:r w:rsidR="00047C2B"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>
        <w:tc>
          <w:tcPr>
            <w:tcW w:w="3724" w:type="dxa"/>
          </w:tcPr>
          <w:p w14:paraId="1ED38597" w14:textId="1FBA43A2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>
        <w:tc>
          <w:tcPr>
            <w:tcW w:w="3724" w:type="dxa"/>
          </w:tcPr>
          <w:p w14:paraId="12E2880E" w14:textId="7E0D588E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061403BC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>is the best game ever. Everyone loves it</w:t>
      </w:r>
      <w:r w:rsidR="00DF3F5F">
        <w:t>,</w:t>
      </w:r>
      <w:r w:rsidRPr="00047C2B">
        <w:t xml:space="preserve"> and everyone plays it all the time. </w:t>
      </w:r>
      <w:r w:rsidR="005549B9">
        <w:t>John</w:t>
      </w:r>
      <w:r w:rsidRPr="00047C2B">
        <w:t xml:space="preserve"> is no</w:t>
      </w:r>
      <w:r w:rsidR="00DF3F5F">
        <w:t>t</w:t>
      </w:r>
      <w:r w:rsidRPr="00047C2B">
        <w:t xml:space="preserve"> </w:t>
      </w:r>
      <w:r w:rsidR="00DF3F5F">
        <w:t xml:space="preserve">an </w:t>
      </w:r>
      <w:r w:rsidRPr="00047C2B">
        <w:t xml:space="preserve">exclusion </w:t>
      </w:r>
      <w:r w:rsidR="00DF3F5F">
        <w:t>from</w:t>
      </w:r>
      <w:r w:rsidRPr="00047C2B">
        <w:t xml:space="preserve">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</w:t>
      </w:r>
      <w:r w:rsidR="00DF3F5F">
        <w:t>.</w:t>
      </w:r>
      <w:r w:rsidRPr="00047C2B">
        <w:t xml:space="preserve">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55C55C2D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</w:t>
      </w:r>
      <w:r w:rsidR="00DF3F5F">
        <w:t>input order</w:t>
      </w:r>
      <w:r w:rsidRPr="00047C2B">
        <w:t xml:space="preserve">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1D0AF08B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 xml:space="preserve">Any of the integers may be assigned </w:t>
      </w:r>
      <w:r w:rsidR="00DF3F5F">
        <w:t xml:space="preserve">a </w:t>
      </w:r>
      <w:r w:rsidRPr="00047C2B">
        <w:t xml:space="preserve">null value. See the examples below for </w:t>
      </w:r>
      <w:r w:rsidR="00DF3F5F">
        <w:t xml:space="preserve">a </w:t>
      </w:r>
      <w:r w:rsidRPr="00047C2B">
        <w:t>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47BAC010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</w:t>
      </w:r>
      <w:r w:rsidR="00DF3F5F">
        <w:rPr>
          <w:lang w:eastAsia="ja-JP"/>
        </w:rPr>
        <w:t xml:space="preserve">the </w:t>
      </w:r>
      <w:r w:rsidRPr="00047C2B">
        <w:rPr>
          <w:lang w:eastAsia="ja-JP"/>
        </w:rPr>
        <w:t xml:space="preserve">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}: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62670F2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For each dragon</w:t>
      </w:r>
      <w:r w:rsidR="00DF3F5F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4EFA315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26BD8092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</w:t>
      </w:r>
      <w:r w:rsidR="00DF3F5F">
        <w:t xml:space="preserve">the </w:t>
      </w:r>
      <w:r w:rsidRPr="00047C2B">
        <w:t xml:space="preserve">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E4105E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3" w:name="OLE_LINK6"/>
            <w:bookmarkStart w:id="4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5" w:name="OLE_LINK8"/>
            <w:bookmarkEnd w:id="3"/>
            <w:bookmarkEnd w:id="4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5"/>
          </w:p>
          <w:p w14:paraId="09D79FDE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256454" w14:textId="77777777" w:rsidR="00405046" w:rsidRDefault="00405046" w:rsidP="008068A2">
      <w:pPr>
        <w:spacing w:after="0" w:line="240" w:lineRule="auto"/>
      </w:pPr>
      <w:r>
        <w:separator/>
      </w:r>
    </w:p>
  </w:endnote>
  <w:endnote w:type="continuationSeparator" w:id="0">
    <w:p w14:paraId="29FA2D55" w14:textId="77777777" w:rsidR="00405046" w:rsidRDefault="004050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39FEF7E3" w:rsidR="004E4C1E" w:rsidRDefault="007508EE" w:rsidP="004E4C1E">
    <w:pPr>
      <w:pStyle w:val="Footer"/>
    </w:pPr>
    <w:r>
      <w:rPr>
        <w:noProof/>
      </w:rPr>
      <w:pict w14:anchorId="5C1F5B5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B6DA372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6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6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8DB596A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79DB1916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3755364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82644B">
                  <w:rPr>
                    <w:noProof/>
                    <w:sz w:val="18"/>
                    <w:szCs w:val="18"/>
                  </w:rPr>
                  <w:t>8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82644B">
                  <w:rPr>
                    <w:noProof/>
                    <w:sz w:val="18"/>
                    <w:szCs w:val="18"/>
                  </w:rPr>
                  <w:t>8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8E7246" w14:textId="77777777" w:rsidR="00405046" w:rsidRDefault="00405046" w:rsidP="008068A2">
      <w:pPr>
        <w:spacing w:after="0" w:line="240" w:lineRule="auto"/>
      </w:pPr>
      <w:r>
        <w:separator/>
      </w:r>
    </w:p>
  </w:footnote>
  <w:footnote w:type="continuationSeparator" w:id="0">
    <w:p w14:paraId="51D60AB5" w14:textId="77777777" w:rsidR="00405046" w:rsidRDefault="004050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998022">
    <w:abstractNumId w:val="6"/>
  </w:num>
  <w:num w:numId="2" w16cid:durableId="964120078">
    <w:abstractNumId w:val="8"/>
  </w:num>
  <w:num w:numId="3" w16cid:durableId="1894003045">
    <w:abstractNumId w:val="12"/>
  </w:num>
  <w:num w:numId="4" w16cid:durableId="1898473192">
    <w:abstractNumId w:val="9"/>
  </w:num>
  <w:num w:numId="5" w16cid:durableId="307513864">
    <w:abstractNumId w:val="3"/>
  </w:num>
  <w:num w:numId="6" w16cid:durableId="1322932062">
    <w:abstractNumId w:val="7"/>
  </w:num>
  <w:num w:numId="7" w16cid:durableId="1767920833">
    <w:abstractNumId w:val="2"/>
  </w:num>
  <w:num w:numId="8" w16cid:durableId="213464536">
    <w:abstractNumId w:val="0"/>
  </w:num>
  <w:num w:numId="9" w16cid:durableId="52628070">
    <w:abstractNumId w:val="5"/>
  </w:num>
  <w:num w:numId="10" w16cid:durableId="1930503426">
    <w:abstractNumId w:val="1"/>
  </w:num>
  <w:num w:numId="11" w16cid:durableId="1546218780">
    <w:abstractNumId w:val="10"/>
  </w:num>
  <w:num w:numId="12" w16cid:durableId="223682200">
    <w:abstractNumId w:val="13"/>
  </w:num>
  <w:num w:numId="13" w16cid:durableId="1216627808">
    <w:abstractNumId w:val="4"/>
  </w:num>
  <w:num w:numId="14" w16cid:durableId="402997243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rgUAtSJD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569D3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43E04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046"/>
    <w:rsid w:val="0041081C"/>
    <w:rsid w:val="004311CA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508EE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06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F5F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44F55DA4-561B-4D91-944B-0B30103C3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8</Pages>
  <Words>2115</Words>
  <Characters>1205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4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/>
  <cp:lastModifiedBy>All</cp:lastModifiedBy>
  <cp:revision>1</cp:revision>
  <cp:lastPrinted>2015-10-26T22:35:00Z</cp:lastPrinted>
  <dcterms:created xsi:type="dcterms:W3CDTF">2019-11-12T12:29:00Z</dcterms:created>
  <dcterms:modified xsi:type="dcterms:W3CDTF">2022-11-01T07:09:00Z</dcterms:modified>
  <cp:category>programming; education; software engineering; software development</cp:category>
</cp:coreProperties>
</file>